
<file path=[Content_Types].xml><?xml version="1.0" encoding="utf-8"?>
<Types xmlns="http://schemas.openxmlformats.org/package/2006/content-types">
  <Default Extension="png" ContentType="image/png"/>
  <Default Extension="jfif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54A8174A" w:rsidR="00773C9B" w:rsidRDefault="002C2313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3483C0B6" wp14:editId="6D29F3CF">
            <wp:simplePos x="0" y="0"/>
            <wp:positionH relativeFrom="column">
              <wp:posOffset>1241425</wp:posOffset>
            </wp:positionH>
            <wp:positionV relativeFrom="paragraph">
              <wp:posOffset>236220</wp:posOffset>
            </wp:positionV>
            <wp:extent cx="3549650" cy="2308860"/>
            <wp:effectExtent l="0" t="0" r="0" b="0"/>
            <wp:wrapTopAndBottom distT="0" distB="0"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 l="6542" t="20561" r="4361" b="21496"/>
                    <a:stretch>
                      <a:fillRect/>
                    </a:stretch>
                  </pic:blipFill>
                  <pic:spPr>
                    <a:xfrm>
                      <a:off x="0" y="0"/>
                      <a:ext cx="3549650" cy="2308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000002" w14:textId="269A7CD3" w:rsidR="00773C9B" w:rsidRDefault="00773C9B"/>
    <w:p w14:paraId="00000003" w14:textId="22F7D830" w:rsidR="00773C9B" w:rsidRDefault="00773C9B"/>
    <w:p w14:paraId="00000004" w14:textId="1D16B734" w:rsidR="00773C9B" w:rsidRDefault="00773C9B"/>
    <w:p w14:paraId="6682BDC3" w14:textId="400DF412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r w:rsidRPr="002C2313">
        <w:rPr>
          <w:rFonts w:ascii="Times New Roman" w:hAnsi="Times New Roman" w:cs="Times New Roman"/>
          <w:bCs/>
          <w:sz w:val="44"/>
          <w:szCs w:val="44"/>
        </w:rPr>
        <w:t xml:space="preserve">Specifikacija scenarija upotrebe funkcionalnosti </w:t>
      </w:r>
    </w:p>
    <w:p w14:paraId="72591F97" w14:textId="7C6543EC" w:rsidR="002C2313" w:rsidRDefault="00853D3A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r>
        <w:rPr>
          <w:rFonts w:ascii="Times New Roman" w:hAnsi="Times New Roman" w:cs="Times New Roman"/>
          <w:bCs/>
          <w:sz w:val="44"/>
          <w:szCs w:val="44"/>
        </w:rPr>
        <w:t>Blokiranje naloga</w:t>
      </w:r>
    </w:p>
    <w:p w14:paraId="6986CFE8" w14:textId="73E2F1A3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</w:p>
    <w:p w14:paraId="645CEBCE" w14:textId="522741BF" w:rsidR="002C2313" w:rsidRPr="002C2313" w:rsidRDefault="002C2313" w:rsidP="002C2313">
      <w:pPr>
        <w:jc w:val="center"/>
        <w:rPr>
          <w:rFonts w:ascii="Times New Roman" w:hAnsi="Times New Roman" w:cs="Times New Roman"/>
          <w:bCs/>
          <w:sz w:val="32"/>
          <w:szCs w:val="32"/>
        </w:rPr>
      </w:pPr>
      <w:r w:rsidRPr="002C2313">
        <w:rPr>
          <w:rFonts w:ascii="Times New Roman" w:hAnsi="Times New Roman" w:cs="Times New Roman"/>
          <w:bCs/>
          <w:sz w:val="32"/>
          <w:szCs w:val="32"/>
        </w:rPr>
        <w:t>Verzija 1.0</w:t>
      </w:r>
    </w:p>
    <w:p w14:paraId="0000000E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0F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0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2" w14:textId="47120E5C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ABDAE53" w14:textId="79D563E4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A661572" w14:textId="09517462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4EA8F66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3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4" w14:textId="419CF49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D601ACC" w14:textId="2AF0EB10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7768E50" w14:textId="1A3E9A8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EBB3CD4" w14:textId="201980A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B57F27C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p w14:paraId="0D699FC0" w14:textId="6E332679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  <w:r w:rsidRPr="002C2313">
        <w:rPr>
          <w:rFonts w:ascii="Times New Roman" w:eastAsia="Times New Roman" w:hAnsi="Times New Roman" w:cs="Times New Roman"/>
          <w:sz w:val="40"/>
          <w:szCs w:val="40"/>
        </w:rPr>
        <w:t>Istorija izmena</w:t>
      </w:r>
    </w:p>
    <w:p w14:paraId="67B6E319" w14:textId="77777777" w:rsidR="002C2313" w:rsidRP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tbl>
      <w:tblPr>
        <w:tblStyle w:val="GridTable4-Accent5"/>
        <w:tblW w:w="0" w:type="auto"/>
        <w:tblLook w:val="0420" w:firstRow="1" w:lastRow="0" w:firstColumn="0" w:lastColumn="0" w:noHBand="0" w:noVBand="1"/>
      </w:tblPr>
      <w:tblGrid>
        <w:gridCol w:w="2188"/>
        <w:gridCol w:w="2254"/>
        <w:gridCol w:w="2254"/>
        <w:gridCol w:w="2254"/>
      </w:tblGrid>
      <w:tr w:rsidR="002C2313" w14:paraId="60703692" w14:textId="77777777" w:rsidTr="002C2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88" w:type="dxa"/>
            <w:vAlign w:val="center"/>
          </w:tcPr>
          <w:p w14:paraId="6D4B4F16" w14:textId="5D712291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bookmarkStart w:id="0" w:name="_heading=h.gjdgxs" w:colFirst="0" w:colLast="0"/>
            <w:bookmarkEnd w:id="0"/>
            <w:r w:rsidRPr="002C2313">
              <w:rPr>
                <w:b/>
                <w:bCs w:val="0"/>
                <w:sz w:val="32"/>
                <w:szCs w:val="32"/>
              </w:rPr>
              <w:t>Datum</w:t>
            </w:r>
          </w:p>
        </w:tc>
        <w:tc>
          <w:tcPr>
            <w:tcW w:w="2254" w:type="dxa"/>
            <w:vAlign w:val="center"/>
          </w:tcPr>
          <w:p w14:paraId="7D25F54D" w14:textId="18750152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Verzija</w:t>
            </w:r>
          </w:p>
        </w:tc>
        <w:tc>
          <w:tcPr>
            <w:tcW w:w="2254" w:type="dxa"/>
            <w:vAlign w:val="center"/>
          </w:tcPr>
          <w:p w14:paraId="344083FC" w14:textId="51691D54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Kratak opis</w:t>
            </w:r>
          </w:p>
        </w:tc>
        <w:tc>
          <w:tcPr>
            <w:tcW w:w="2254" w:type="dxa"/>
            <w:vAlign w:val="center"/>
          </w:tcPr>
          <w:p w14:paraId="2A141B83" w14:textId="03AD81EA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Autor</w:t>
            </w:r>
          </w:p>
        </w:tc>
      </w:tr>
      <w:tr w:rsidR="002C2313" w14:paraId="2EE54281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7"/>
        </w:trPr>
        <w:tc>
          <w:tcPr>
            <w:tcW w:w="2188" w:type="dxa"/>
            <w:vAlign w:val="center"/>
          </w:tcPr>
          <w:p w14:paraId="4BEA71E7" w14:textId="45A088DC" w:rsidR="002C2313" w:rsidRPr="00561593" w:rsidRDefault="00561593" w:rsidP="002C2313">
            <w:pPr>
              <w:pStyle w:val="Title"/>
              <w:spacing w:before="0" w:after="0"/>
              <w:jc w:val="center"/>
              <w:rPr>
                <w:b w:val="0"/>
                <w:sz w:val="28"/>
                <w:szCs w:val="28"/>
              </w:rPr>
            </w:pPr>
            <w:r>
              <w:rPr>
                <w:b w:val="0"/>
                <w:sz w:val="28"/>
                <w:szCs w:val="28"/>
              </w:rPr>
              <w:t>7.3.2020.</w:t>
            </w:r>
          </w:p>
        </w:tc>
        <w:tc>
          <w:tcPr>
            <w:tcW w:w="2254" w:type="dxa"/>
            <w:vAlign w:val="center"/>
          </w:tcPr>
          <w:p w14:paraId="7C209636" w14:textId="6617FEF5" w:rsidR="002C2313" w:rsidRPr="002C2313" w:rsidRDefault="002C2313" w:rsidP="002C2313">
            <w:pPr>
              <w:pStyle w:val="Title"/>
              <w:spacing w:before="0" w:after="0"/>
              <w:jc w:val="center"/>
              <w:rPr>
                <w:b w:val="0"/>
                <w:sz w:val="28"/>
                <w:szCs w:val="28"/>
              </w:rPr>
            </w:pPr>
            <w:r w:rsidRPr="002C2313">
              <w:rPr>
                <w:b w:val="0"/>
                <w:sz w:val="28"/>
                <w:szCs w:val="28"/>
              </w:rPr>
              <w:t>1. 0.</w:t>
            </w:r>
          </w:p>
        </w:tc>
        <w:tc>
          <w:tcPr>
            <w:tcW w:w="2254" w:type="dxa"/>
            <w:vAlign w:val="center"/>
          </w:tcPr>
          <w:p w14:paraId="092F9A05" w14:textId="456E5CEC" w:rsidR="002C2313" w:rsidRPr="002C2313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  <w:lang w:val="sr-Latn-RS"/>
              </w:rPr>
            </w:pPr>
            <w:r w:rsidRPr="002C2313">
              <w:rPr>
                <w:b w:val="0"/>
                <w:bCs/>
                <w:sz w:val="28"/>
                <w:szCs w:val="28"/>
              </w:rPr>
              <w:t>Početna verzija</w:t>
            </w:r>
          </w:p>
        </w:tc>
        <w:tc>
          <w:tcPr>
            <w:tcW w:w="2254" w:type="dxa"/>
            <w:vAlign w:val="center"/>
          </w:tcPr>
          <w:p w14:paraId="023463CC" w14:textId="689CA704" w:rsidR="002C2313" w:rsidRPr="00561593" w:rsidRDefault="00561593" w:rsidP="002C2313">
            <w:pPr>
              <w:pStyle w:val="Title"/>
              <w:spacing w:before="0" w:after="0"/>
              <w:jc w:val="center"/>
              <w:rPr>
                <w:b w:val="0"/>
                <w:sz w:val="28"/>
                <w:szCs w:val="28"/>
              </w:rPr>
            </w:pPr>
            <w:r>
              <w:rPr>
                <w:b w:val="0"/>
                <w:sz w:val="28"/>
                <w:szCs w:val="28"/>
              </w:rPr>
              <w:t>Ana Milinović</w:t>
            </w:r>
          </w:p>
        </w:tc>
      </w:tr>
      <w:tr w:rsidR="002C2313" w14:paraId="301A07BB" w14:textId="77777777" w:rsidTr="002C2313">
        <w:trPr>
          <w:trHeight w:val="705"/>
        </w:trPr>
        <w:tc>
          <w:tcPr>
            <w:tcW w:w="2188" w:type="dxa"/>
            <w:vAlign w:val="center"/>
          </w:tcPr>
          <w:p w14:paraId="2C352DF3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0F30A104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79DD2D8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CAE91BE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</w:tr>
      <w:tr w:rsidR="002C2313" w14:paraId="11086590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1"/>
        </w:trPr>
        <w:tc>
          <w:tcPr>
            <w:tcW w:w="2188" w:type="dxa"/>
            <w:vAlign w:val="center"/>
          </w:tcPr>
          <w:p w14:paraId="71A76560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DE908EA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007C85C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59E329C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</w:tr>
      <w:tr w:rsidR="002C2313" w14:paraId="55989EB6" w14:textId="77777777" w:rsidTr="002C2313">
        <w:trPr>
          <w:trHeight w:val="696"/>
        </w:trPr>
        <w:tc>
          <w:tcPr>
            <w:tcW w:w="2188" w:type="dxa"/>
            <w:vAlign w:val="center"/>
          </w:tcPr>
          <w:p w14:paraId="0A2D0574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7C36F932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6402ECFF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F4AD9F6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</w:tr>
    </w:tbl>
    <w:p w14:paraId="64264970" w14:textId="2BDC4580" w:rsidR="002C2313" w:rsidRDefault="002C2313" w:rsidP="00757734">
      <w:pPr>
        <w:pStyle w:val="Title"/>
        <w:jc w:val="center"/>
      </w:pPr>
    </w:p>
    <w:p w14:paraId="3C6303FC" w14:textId="3D9CB523" w:rsidR="002C2313" w:rsidRDefault="002C2313" w:rsidP="002C2313"/>
    <w:p w14:paraId="3FDDCA58" w14:textId="3AA86883" w:rsidR="002C2313" w:rsidRDefault="002C2313" w:rsidP="002C2313"/>
    <w:p w14:paraId="69BE3B8F" w14:textId="41FFD236" w:rsidR="002C2313" w:rsidRDefault="002C2313" w:rsidP="002C2313"/>
    <w:p w14:paraId="0E3045BA" w14:textId="6CEF9775" w:rsidR="002C2313" w:rsidRDefault="002C2313" w:rsidP="002C2313"/>
    <w:p w14:paraId="3E9247C2" w14:textId="0CD7B8D1" w:rsidR="002C2313" w:rsidRDefault="002C2313" w:rsidP="002C2313"/>
    <w:p w14:paraId="4AD9ED83" w14:textId="25798E49" w:rsidR="002C2313" w:rsidRDefault="002C2313" w:rsidP="002C2313"/>
    <w:p w14:paraId="43545C3D" w14:textId="16636236" w:rsidR="002C2313" w:rsidRDefault="002C2313" w:rsidP="002C2313"/>
    <w:p w14:paraId="7DBB611E" w14:textId="1889C23F" w:rsidR="002C2313" w:rsidRDefault="002C2313" w:rsidP="002C2313"/>
    <w:p w14:paraId="77EDB896" w14:textId="75CF3A31" w:rsidR="002C2313" w:rsidRDefault="002C2313" w:rsidP="002C2313"/>
    <w:p w14:paraId="29F852A1" w14:textId="3686A276" w:rsidR="002C2313" w:rsidRDefault="002C2313" w:rsidP="002C2313"/>
    <w:p w14:paraId="661356A4" w14:textId="0EEFC040" w:rsidR="002C2313" w:rsidRDefault="002C2313" w:rsidP="002C2313"/>
    <w:p w14:paraId="1EAF1598" w14:textId="3DDC207E" w:rsidR="002C2313" w:rsidRDefault="002C2313" w:rsidP="002C2313"/>
    <w:p w14:paraId="40D7450F" w14:textId="1D812EA3" w:rsidR="002C2313" w:rsidRDefault="002C2313" w:rsidP="002C2313"/>
    <w:p w14:paraId="7FE6E30D" w14:textId="57A160A2" w:rsidR="002C2313" w:rsidRDefault="002C2313" w:rsidP="002C2313"/>
    <w:p w14:paraId="65050AE1" w14:textId="0D7F4663" w:rsidR="002C2313" w:rsidRDefault="002C2313" w:rsidP="002C2313"/>
    <w:p w14:paraId="00000016" w14:textId="058BED96" w:rsidR="00773C9B" w:rsidRPr="00757734" w:rsidRDefault="00757734" w:rsidP="00757734">
      <w:pPr>
        <w:pStyle w:val="Title"/>
        <w:jc w:val="center"/>
      </w:pPr>
      <w:r w:rsidRPr="00757734">
        <w:lastRenderedPageBreak/>
        <w:t>Sadržaj</w:t>
      </w:r>
    </w:p>
    <w:sdt>
      <w:sdtPr>
        <w:id w:val="1562675596"/>
        <w:docPartObj>
          <w:docPartGallery w:val="Table of Contents"/>
          <w:docPartUnique/>
        </w:docPartObj>
      </w:sdtPr>
      <w:sdtEndPr>
        <w:rPr>
          <w:sz w:val="44"/>
          <w:szCs w:val="44"/>
        </w:rPr>
      </w:sdtEndPr>
      <w:sdtContent>
        <w:p w14:paraId="2086C20D" w14:textId="110BD666" w:rsidR="0074363C" w:rsidRDefault="00757734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r w:rsidRPr="001459BE">
            <w:rPr>
              <w:sz w:val="44"/>
              <w:szCs w:val="44"/>
            </w:rPr>
            <w:fldChar w:fldCharType="begin"/>
          </w:r>
          <w:r w:rsidRPr="001459BE">
            <w:rPr>
              <w:sz w:val="44"/>
              <w:szCs w:val="44"/>
            </w:rPr>
            <w:instrText xml:space="preserve"> TOC \h \u \z </w:instrText>
          </w:r>
          <w:r w:rsidRPr="001459BE">
            <w:rPr>
              <w:sz w:val="44"/>
              <w:szCs w:val="44"/>
            </w:rPr>
            <w:fldChar w:fldCharType="separate"/>
          </w:r>
          <w:hyperlink w:anchor="_Toc34049128" w:history="1">
            <w:r w:rsidR="0074363C" w:rsidRPr="005658B9">
              <w:rPr>
                <w:rStyle w:val="Hyperlink"/>
                <w:b/>
                <w:noProof/>
              </w:rPr>
              <w:t>1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noProof/>
              </w:rPr>
              <w:t>Uvod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28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3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6CCF3267" w14:textId="0D3950B8" w:rsidR="0074363C" w:rsidRDefault="00A14C5D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29" w:history="1">
            <w:r w:rsidR="0074363C" w:rsidRPr="005658B9">
              <w:rPr>
                <w:rStyle w:val="Hyperlink"/>
                <w:b/>
                <w:noProof/>
              </w:rPr>
              <w:t>1.1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noProof/>
              </w:rPr>
              <w:t>Rezime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29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3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63CD96C5" w14:textId="0A191C0A" w:rsidR="0074363C" w:rsidRDefault="00A14C5D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0" w:history="1">
            <w:r w:rsidR="0074363C" w:rsidRPr="005658B9">
              <w:rPr>
                <w:rStyle w:val="Hyperlink"/>
                <w:b/>
                <w:noProof/>
              </w:rPr>
              <w:t>1.2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noProof/>
              </w:rPr>
              <w:t>Namena dokumenta i ciljne grupe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0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3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611DFF6C" w14:textId="065AA218" w:rsidR="0074363C" w:rsidRDefault="00A14C5D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1" w:history="1">
            <w:r w:rsidR="0074363C" w:rsidRPr="005658B9">
              <w:rPr>
                <w:rStyle w:val="Hyperlink"/>
                <w:b/>
                <w:bCs/>
                <w:noProof/>
              </w:rPr>
              <w:t>1.3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Otvorena pitanja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1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3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56DCB5BD" w14:textId="63F8C63A" w:rsidR="0074363C" w:rsidRDefault="00A14C5D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2" w:history="1">
            <w:r w:rsidR="0074363C" w:rsidRPr="005658B9">
              <w:rPr>
                <w:rStyle w:val="Hyperlink"/>
                <w:b/>
                <w:noProof/>
              </w:rPr>
              <w:t>2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noProof/>
              </w:rPr>
              <w:t xml:space="preserve">Scenario </w:t>
            </w:r>
            <w:r w:rsidR="004A00EE">
              <w:rPr>
                <w:rStyle w:val="Hyperlink"/>
                <w:b/>
                <w:noProof/>
              </w:rPr>
              <w:t>blokiranje naloga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2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4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6C34F5E4" w14:textId="38E4A2A4" w:rsidR="0074363C" w:rsidRDefault="00A14C5D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3" w:history="1">
            <w:r w:rsidR="0074363C" w:rsidRPr="005658B9">
              <w:rPr>
                <w:rStyle w:val="Hyperlink"/>
                <w:b/>
                <w:bCs/>
                <w:noProof/>
              </w:rPr>
              <w:t>2.1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Kratak opis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3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4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46CA0AB0" w14:textId="62A82BEC" w:rsidR="0074363C" w:rsidRDefault="00A14C5D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4" w:history="1">
            <w:r w:rsidR="0074363C" w:rsidRPr="005658B9">
              <w:rPr>
                <w:rStyle w:val="Hyperlink"/>
                <w:b/>
                <w:bCs/>
                <w:noProof/>
              </w:rPr>
              <w:t>2.2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Tok događaja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4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4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5008DA47" w14:textId="19CFAB2C" w:rsidR="0074363C" w:rsidRDefault="00A14C5D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5" w:history="1">
            <w:r w:rsidR="0074363C" w:rsidRPr="005658B9">
              <w:rPr>
                <w:rStyle w:val="Hyperlink"/>
                <w:b/>
                <w:bCs/>
                <w:noProof/>
              </w:rPr>
              <w:t>2.3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Alternativni tokovi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5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4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7EAAB58C" w14:textId="21EFF418" w:rsidR="0074363C" w:rsidRDefault="00A14C5D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6" w:history="1">
            <w:r w:rsidR="0074363C" w:rsidRPr="005658B9">
              <w:rPr>
                <w:rStyle w:val="Hyperlink"/>
                <w:b/>
                <w:bCs/>
                <w:noProof/>
              </w:rPr>
              <w:t>2.4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Posebni zahtevi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6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4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7603C14E" w14:textId="3FDA2986" w:rsidR="0074363C" w:rsidRDefault="00A14C5D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7" w:history="1">
            <w:r w:rsidR="0074363C" w:rsidRPr="005658B9">
              <w:rPr>
                <w:rStyle w:val="Hyperlink"/>
                <w:b/>
                <w:bCs/>
                <w:noProof/>
              </w:rPr>
              <w:t>2.5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Preduslovi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7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5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091BBA83" w14:textId="131B06F9" w:rsidR="0074363C" w:rsidRDefault="00A14C5D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8" w:history="1">
            <w:r w:rsidR="0074363C" w:rsidRPr="005658B9">
              <w:rPr>
                <w:rStyle w:val="Hyperlink"/>
                <w:b/>
                <w:bCs/>
                <w:noProof/>
              </w:rPr>
              <w:t>2.6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bCs/>
                <w:noProof/>
              </w:rPr>
              <w:t>Posledice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38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5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00000030" w14:textId="07CED9BB" w:rsidR="00773C9B" w:rsidRPr="001459BE" w:rsidRDefault="00757734" w:rsidP="001459BE">
          <w:pPr>
            <w:tabs>
              <w:tab w:val="left" w:pos="660"/>
              <w:tab w:val="left" w:pos="2628"/>
            </w:tabs>
            <w:rPr>
              <w:sz w:val="44"/>
              <w:szCs w:val="44"/>
            </w:rPr>
          </w:pPr>
          <w:r w:rsidRPr="001459BE">
            <w:rPr>
              <w:sz w:val="44"/>
              <w:szCs w:val="44"/>
            </w:rPr>
            <w:fldChar w:fldCharType="end"/>
          </w:r>
          <w:r w:rsidRPr="001459BE">
            <w:rPr>
              <w:sz w:val="44"/>
              <w:szCs w:val="44"/>
            </w:rPr>
            <w:tab/>
          </w:r>
          <w:r w:rsidR="001459BE" w:rsidRPr="001459BE">
            <w:rPr>
              <w:sz w:val="44"/>
              <w:szCs w:val="44"/>
            </w:rPr>
            <w:tab/>
          </w:r>
        </w:p>
      </w:sdtContent>
    </w:sdt>
    <w:p w14:paraId="0000003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CFF0B71" w14:textId="48E97F8E" w:rsidR="0074363C" w:rsidRDefault="0074363C" w:rsidP="0074363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00000036" w14:textId="60A5077E" w:rsidR="00773C9B" w:rsidRDefault="00757734">
      <w:pPr>
        <w:pStyle w:val="Heading1"/>
        <w:numPr>
          <w:ilvl w:val="0"/>
          <w:numId w:val="5"/>
        </w:numPr>
        <w:ind w:left="426"/>
        <w:rPr>
          <w:b/>
          <w:color w:val="000000"/>
          <w:sz w:val="40"/>
          <w:szCs w:val="40"/>
        </w:rPr>
      </w:pPr>
      <w:bookmarkStart w:id="1" w:name="_Toc34049128"/>
      <w:r>
        <w:rPr>
          <w:b/>
          <w:color w:val="000000"/>
          <w:sz w:val="40"/>
          <w:szCs w:val="40"/>
        </w:rPr>
        <w:lastRenderedPageBreak/>
        <w:t>Uvod</w:t>
      </w:r>
      <w:bookmarkEnd w:id="1"/>
    </w:p>
    <w:p w14:paraId="361D5ED1" w14:textId="77777777" w:rsidR="0074363C" w:rsidRPr="0074363C" w:rsidRDefault="0074363C" w:rsidP="0074363C"/>
    <w:p w14:paraId="00000037" w14:textId="0963BD29" w:rsidR="00773C9B" w:rsidRDefault="00757734" w:rsidP="0074363C">
      <w:pPr>
        <w:pStyle w:val="Heading2"/>
        <w:numPr>
          <w:ilvl w:val="1"/>
          <w:numId w:val="7"/>
        </w:numPr>
        <w:ind w:left="993" w:hanging="716"/>
        <w:rPr>
          <w:b/>
          <w:color w:val="000000"/>
          <w:sz w:val="32"/>
          <w:szCs w:val="32"/>
        </w:rPr>
      </w:pPr>
      <w:bookmarkStart w:id="2" w:name="_Toc34049129"/>
      <w:r>
        <w:rPr>
          <w:b/>
          <w:color w:val="000000"/>
          <w:sz w:val="32"/>
          <w:szCs w:val="32"/>
        </w:rPr>
        <w:t>Rezime</w:t>
      </w:r>
      <w:bookmarkEnd w:id="2"/>
    </w:p>
    <w:p w14:paraId="00000039" w14:textId="497B573D" w:rsidR="00773C9B" w:rsidRPr="004A00EE" w:rsidRDefault="004A00EE" w:rsidP="0074363C">
      <w:pPr>
        <w:ind w:left="993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A00EE">
        <w:rPr>
          <w:rFonts w:ascii="Times New Roman" w:eastAsia="Times New Roman" w:hAnsi="Times New Roman" w:cs="Times New Roman"/>
          <w:sz w:val="24"/>
          <w:szCs w:val="24"/>
        </w:rPr>
        <w:t>Definisanje scenarija upotrebe za blokiranje naloga.</w:t>
      </w:r>
    </w:p>
    <w:p w14:paraId="11408935" w14:textId="77777777" w:rsidR="0074363C" w:rsidRDefault="0074363C" w:rsidP="00A051E7">
      <w:pPr>
        <w:ind w:left="426" w:firstLine="349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3A" w14:textId="4B713E08" w:rsidR="00773C9B" w:rsidRDefault="00757734" w:rsidP="0074363C">
      <w:pPr>
        <w:pStyle w:val="Heading2"/>
        <w:numPr>
          <w:ilvl w:val="1"/>
          <w:numId w:val="7"/>
        </w:numPr>
        <w:ind w:left="993" w:hanging="716"/>
        <w:rPr>
          <w:b/>
          <w:color w:val="000000"/>
          <w:sz w:val="32"/>
          <w:szCs w:val="32"/>
        </w:rPr>
      </w:pPr>
      <w:bookmarkStart w:id="3" w:name="_Toc34049130"/>
      <w:r>
        <w:rPr>
          <w:b/>
          <w:color w:val="000000"/>
          <w:sz w:val="32"/>
          <w:szCs w:val="32"/>
        </w:rPr>
        <w:t>Namena dokumenta i ciljne grupe</w:t>
      </w:r>
      <w:bookmarkEnd w:id="3"/>
    </w:p>
    <w:p w14:paraId="54B7EBB1" w14:textId="3F6CDBA7" w:rsidR="004A00EE" w:rsidRPr="00F50F95" w:rsidRDefault="004A00EE" w:rsidP="004A00EE">
      <w:pPr>
        <w:ind w:left="993"/>
        <w:rPr>
          <w:rFonts w:asciiTheme="minorHAnsi" w:hAnsiTheme="minorHAnsi" w:cstheme="minorHAnsi"/>
          <w:sz w:val="24"/>
          <w:szCs w:val="24"/>
        </w:rPr>
      </w:pPr>
      <w:r w:rsidRPr="00F50F95">
        <w:rPr>
          <w:rFonts w:asciiTheme="minorHAnsi" w:hAnsiTheme="minorHAnsi" w:cstheme="minorHAnsi"/>
          <w:sz w:val="24"/>
          <w:szCs w:val="24"/>
        </w:rPr>
        <w:t>Dokument će služiti svi članovi tima u procesu razvoja projekata radi lakše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50F95">
        <w:rPr>
          <w:rFonts w:asciiTheme="minorHAnsi" w:hAnsiTheme="minorHAnsi" w:cstheme="minorHAnsi"/>
          <w:sz w:val="24"/>
          <w:szCs w:val="24"/>
        </w:rPr>
        <w:t>praćenja funkcionalnosti koje treba da se realizuju. Takođe se može koristiti i pr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50F95">
        <w:rPr>
          <w:rFonts w:asciiTheme="minorHAnsi" w:hAnsiTheme="minorHAnsi" w:cstheme="minorHAnsi"/>
          <w:sz w:val="24"/>
          <w:szCs w:val="24"/>
        </w:rPr>
        <w:t>pisanju uputstva za upotrebu.</w:t>
      </w:r>
    </w:p>
    <w:p w14:paraId="46A161E1" w14:textId="69F0366D" w:rsidR="002C2313" w:rsidRDefault="002C2313" w:rsidP="002C2313"/>
    <w:p w14:paraId="46021A00" w14:textId="77777777" w:rsidR="0074363C" w:rsidRDefault="0074363C" w:rsidP="002C2313"/>
    <w:p w14:paraId="5E2D86B1" w14:textId="5C91617C" w:rsidR="002C2313" w:rsidRPr="0074363C" w:rsidRDefault="0074363C" w:rsidP="0074363C">
      <w:pPr>
        <w:pStyle w:val="Heading2"/>
        <w:numPr>
          <w:ilvl w:val="1"/>
          <w:numId w:val="26"/>
        </w:numPr>
        <w:ind w:left="993" w:hanging="709"/>
        <w:rPr>
          <w:b/>
          <w:bCs/>
          <w:color w:val="auto"/>
          <w:sz w:val="32"/>
          <w:szCs w:val="32"/>
        </w:rPr>
      </w:pPr>
      <w:bookmarkStart w:id="4" w:name="_Toc34049131"/>
      <w:r w:rsidRPr="0074363C">
        <w:rPr>
          <w:b/>
          <w:bCs/>
          <w:color w:val="auto"/>
          <w:sz w:val="32"/>
          <w:szCs w:val="32"/>
        </w:rPr>
        <w:t>Otvorena pitanja</w:t>
      </w:r>
      <w:bookmarkEnd w:id="4"/>
    </w:p>
    <w:p w14:paraId="0000003C" w14:textId="7A733CA6" w:rsidR="00773C9B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</w:t>
      </w:r>
    </w:p>
    <w:tbl>
      <w:tblPr>
        <w:tblStyle w:val="GridTable4-Accent5"/>
        <w:tblW w:w="9634" w:type="dxa"/>
        <w:tblLook w:val="04A0" w:firstRow="1" w:lastRow="0" w:firstColumn="1" w:lastColumn="0" w:noHBand="0" w:noVBand="1"/>
      </w:tblPr>
      <w:tblGrid>
        <w:gridCol w:w="790"/>
        <w:gridCol w:w="5584"/>
        <w:gridCol w:w="3260"/>
      </w:tblGrid>
      <w:tr w:rsidR="0074363C" w14:paraId="75960844" w14:textId="77777777" w:rsidTr="007436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41C36A2" w14:textId="276173AB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dni broj</w:t>
            </w:r>
          </w:p>
        </w:tc>
        <w:tc>
          <w:tcPr>
            <w:tcW w:w="5584" w:type="dxa"/>
            <w:vAlign w:val="center"/>
          </w:tcPr>
          <w:p w14:paraId="7968CE1F" w14:textId="423B4BA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Opis problema</w:t>
            </w:r>
          </w:p>
        </w:tc>
        <w:tc>
          <w:tcPr>
            <w:tcW w:w="3260" w:type="dxa"/>
            <w:vAlign w:val="center"/>
          </w:tcPr>
          <w:p w14:paraId="44B88368" w14:textId="2D383AD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šenje</w:t>
            </w:r>
          </w:p>
        </w:tc>
      </w:tr>
      <w:tr w:rsidR="0074363C" w14:paraId="19AC31C7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17C81097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71313C4E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8E3792C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2A826495" w14:textId="77777777" w:rsidTr="007436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DFE59E2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21CB34F4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BBB463E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3E0F313E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67597A79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6EBC65B2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4C965387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31EAA265" w14:textId="1164BA5C" w:rsidR="002C2313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D42E656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FE592AF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869FCDE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D9DBCDD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6505042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91911EC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9821EC7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4A9DF38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C3F028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20BEBB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6400BE1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937D83B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B3E77B5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071B4D1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EF60D0E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4DCEC09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59A6F1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04E21B4" w14:textId="7A57CE83" w:rsidR="002C2313" w:rsidRPr="002C2313" w:rsidRDefault="002C2313" w:rsidP="002C2313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C2313">
        <w:rPr>
          <w:rFonts w:ascii="Times New Roman" w:eastAsia="Times New Roman" w:hAnsi="Times New Roman" w:cs="Times New Roman"/>
          <w:b/>
          <w:sz w:val="24"/>
          <w:szCs w:val="24"/>
        </w:rPr>
        <w:br/>
      </w:r>
    </w:p>
    <w:p w14:paraId="0000003D" w14:textId="741F1B61" w:rsidR="00773C9B" w:rsidRDefault="0074363C" w:rsidP="0074363C">
      <w:pPr>
        <w:pStyle w:val="Heading1"/>
        <w:numPr>
          <w:ilvl w:val="0"/>
          <w:numId w:val="26"/>
        </w:numPr>
        <w:ind w:left="426"/>
        <w:rPr>
          <w:b/>
          <w:color w:val="000000"/>
          <w:sz w:val="40"/>
          <w:szCs w:val="40"/>
        </w:rPr>
      </w:pPr>
      <w:bookmarkStart w:id="5" w:name="_Toc34049132"/>
      <w:r>
        <w:rPr>
          <w:b/>
          <w:color w:val="000000"/>
          <w:sz w:val="40"/>
          <w:szCs w:val="40"/>
        </w:rPr>
        <w:t xml:space="preserve">Scenario </w:t>
      </w:r>
      <w:bookmarkEnd w:id="5"/>
      <w:r w:rsidR="00D77138">
        <w:rPr>
          <w:b/>
          <w:color w:val="000000"/>
          <w:sz w:val="40"/>
          <w:szCs w:val="40"/>
        </w:rPr>
        <w:t>blokiranja naloga</w:t>
      </w:r>
    </w:p>
    <w:p w14:paraId="52ED81D4" w14:textId="11A302DD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6" w:name="_Toc34049133"/>
      <w:r w:rsidRPr="0074363C">
        <w:rPr>
          <w:b/>
          <w:bCs/>
          <w:color w:val="auto"/>
          <w:sz w:val="32"/>
          <w:szCs w:val="32"/>
        </w:rPr>
        <w:t>Kratak opis</w:t>
      </w:r>
      <w:bookmarkEnd w:id="6"/>
    </w:p>
    <w:p w14:paraId="35B18AF0" w14:textId="62A6D101" w:rsidR="0074363C" w:rsidRPr="00961D89" w:rsidRDefault="00961D89" w:rsidP="0074363C">
      <w:pPr>
        <w:rPr>
          <w:bCs/>
          <w:sz w:val="28"/>
          <w:szCs w:val="28"/>
        </w:rPr>
      </w:pPr>
      <w:r w:rsidRPr="00961D89">
        <w:rPr>
          <w:bCs/>
        </w:rPr>
        <w:t xml:space="preserve">                        </w:t>
      </w:r>
      <w:r w:rsidR="00904E45">
        <w:rPr>
          <w:bCs/>
        </w:rPr>
        <w:t xml:space="preserve">       Klijent želi da ugasi svoj nalog.</w:t>
      </w:r>
    </w:p>
    <w:p w14:paraId="6AE0B32E" w14:textId="0FC273A1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7" w:name="_Toc34049134"/>
      <w:r w:rsidRPr="0074363C">
        <w:rPr>
          <w:b/>
          <w:bCs/>
          <w:color w:val="auto"/>
          <w:sz w:val="32"/>
          <w:szCs w:val="32"/>
        </w:rPr>
        <w:t>Tok događaja</w:t>
      </w:r>
      <w:bookmarkEnd w:id="7"/>
    </w:p>
    <w:p w14:paraId="4DCC5BD2" w14:textId="77777777" w:rsidR="00904E45" w:rsidRDefault="00961D89" w:rsidP="00904E45">
      <w:pPr>
        <w:rPr>
          <w:bCs/>
        </w:rPr>
      </w:pPr>
      <w:r>
        <w:rPr>
          <w:b/>
          <w:bCs/>
          <w:sz w:val="28"/>
          <w:szCs w:val="28"/>
        </w:rPr>
        <w:t xml:space="preserve">                      </w:t>
      </w:r>
      <w:r>
        <w:rPr>
          <w:b/>
          <w:bCs/>
          <w:sz w:val="32"/>
          <w:szCs w:val="32"/>
        </w:rPr>
        <w:t xml:space="preserve">      </w:t>
      </w:r>
      <w:r w:rsidRPr="00410596">
        <w:rPr>
          <w:bCs/>
          <w:sz w:val="32"/>
          <w:szCs w:val="32"/>
        </w:rPr>
        <w:t>2.2.1</w:t>
      </w:r>
      <w:r w:rsidRPr="00410596">
        <w:rPr>
          <w:bCs/>
        </w:rPr>
        <w:t xml:space="preserve"> </w:t>
      </w:r>
      <w:r w:rsidR="00904E45">
        <w:rPr>
          <w:bCs/>
        </w:rPr>
        <w:t xml:space="preserve">Korisnik se nalazi na svom profilu i klikom na dugme “Ugasi nalog” </w:t>
      </w:r>
    </w:p>
    <w:p w14:paraId="7ED328C3" w14:textId="0FD7EF64" w:rsidR="00961D89" w:rsidRPr="00410596" w:rsidRDefault="00904E45" w:rsidP="00904E45">
      <w:pPr>
        <w:rPr>
          <w:bCs/>
        </w:rPr>
      </w:pPr>
      <w:r>
        <w:rPr>
          <w:bCs/>
        </w:rPr>
        <w:t xml:space="preserve">                                                  otvara se prozor potvrde. </w:t>
      </w:r>
    </w:p>
    <w:p w14:paraId="3310DC1D" w14:textId="03DBC8B2" w:rsidR="00482EB3" w:rsidRDefault="00961D89" w:rsidP="00961D89">
      <w:pPr>
        <w:rPr>
          <w:bCs/>
        </w:rPr>
      </w:pPr>
      <w:r w:rsidRPr="00410596">
        <w:rPr>
          <w:bCs/>
          <w:sz w:val="32"/>
          <w:szCs w:val="32"/>
        </w:rPr>
        <w:t xml:space="preserve">                         2.2.2</w:t>
      </w:r>
      <w:r w:rsidRPr="00410596">
        <w:rPr>
          <w:bCs/>
        </w:rPr>
        <w:t xml:space="preserve"> </w:t>
      </w:r>
      <w:r w:rsidR="00FF08AE">
        <w:rPr>
          <w:bCs/>
        </w:rPr>
        <w:t>Klikom na dugme “</w:t>
      </w:r>
      <w:r w:rsidR="00904E45">
        <w:rPr>
          <w:bCs/>
        </w:rPr>
        <w:t>Ugasi moj nalog</w:t>
      </w:r>
      <w:r w:rsidR="00FF08AE">
        <w:rPr>
          <w:bCs/>
        </w:rPr>
        <w:t xml:space="preserve">” </w:t>
      </w:r>
      <w:r w:rsidR="00482EB3">
        <w:rPr>
          <w:bCs/>
        </w:rPr>
        <w:t xml:space="preserve">nalog korisnika se briše sa sajta i  </w:t>
      </w:r>
    </w:p>
    <w:p w14:paraId="05CFC7DD" w14:textId="40FCEB29" w:rsidR="00961D89" w:rsidRPr="00410596" w:rsidRDefault="00482EB3" w:rsidP="00961D89">
      <w:pPr>
        <w:rPr>
          <w:bCs/>
        </w:rPr>
      </w:pPr>
      <w:r>
        <w:rPr>
          <w:bCs/>
        </w:rPr>
        <w:t xml:space="preserve">                                                  korisnik se briše iz baze.</w:t>
      </w:r>
    </w:p>
    <w:p w14:paraId="38BAA14E" w14:textId="7D70CF5E" w:rsidR="00961D89" w:rsidRPr="00410596" w:rsidRDefault="00961D89" w:rsidP="00482EB3">
      <w:pPr>
        <w:rPr>
          <w:bCs/>
        </w:rPr>
      </w:pPr>
      <w:r w:rsidRPr="00410596">
        <w:rPr>
          <w:bCs/>
        </w:rPr>
        <w:t xml:space="preserve">                       </w:t>
      </w:r>
      <w:r>
        <w:rPr>
          <w:bCs/>
        </w:rPr>
        <w:t xml:space="preserve">            </w:t>
      </w:r>
      <w:r w:rsidRPr="00410596">
        <w:rPr>
          <w:bCs/>
        </w:rPr>
        <w:t xml:space="preserve">  </w:t>
      </w:r>
      <w:r w:rsidRPr="00410596">
        <w:rPr>
          <w:bCs/>
          <w:sz w:val="32"/>
          <w:szCs w:val="32"/>
        </w:rPr>
        <w:t>2.2.3</w:t>
      </w:r>
      <w:r w:rsidRPr="00410596">
        <w:rPr>
          <w:bCs/>
        </w:rPr>
        <w:t xml:space="preserve"> </w:t>
      </w:r>
      <w:r w:rsidR="00482EB3">
        <w:rPr>
          <w:bCs/>
        </w:rPr>
        <w:t>Korisnik se vraća na stranicu za registraciju.</w:t>
      </w:r>
    </w:p>
    <w:p w14:paraId="6ACAEF0C" w14:textId="19677E05" w:rsidR="00961D89" w:rsidRPr="00410596" w:rsidRDefault="00961D89" w:rsidP="00961D89">
      <w:pPr>
        <w:rPr>
          <w:bCs/>
        </w:rPr>
      </w:pPr>
      <w:r>
        <w:rPr>
          <w:bCs/>
          <w:sz w:val="32"/>
          <w:szCs w:val="32"/>
        </w:rPr>
        <w:t xml:space="preserve">                          </w:t>
      </w:r>
    </w:p>
    <w:p w14:paraId="31DA9F16" w14:textId="3F0487F2" w:rsidR="0074363C" w:rsidRPr="0074363C" w:rsidRDefault="0074363C" w:rsidP="0074363C">
      <w:pPr>
        <w:rPr>
          <w:b/>
          <w:bCs/>
          <w:sz w:val="28"/>
          <w:szCs w:val="28"/>
        </w:rPr>
      </w:pPr>
    </w:p>
    <w:p w14:paraId="014A53CC" w14:textId="1B7D7594" w:rsidR="0074363C" w:rsidRPr="0074363C" w:rsidRDefault="0074363C" w:rsidP="0074363C">
      <w:pPr>
        <w:rPr>
          <w:b/>
          <w:bCs/>
          <w:sz w:val="28"/>
          <w:szCs w:val="28"/>
        </w:rPr>
      </w:pPr>
    </w:p>
    <w:p w14:paraId="371478A6" w14:textId="44D77F1B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8" w:name="_Toc34049135"/>
      <w:r w:rsidRPr="0074363C">
        <w:rPr>
          <w:b/>
          <w:bCs/>
          <w:color w:val="auto"/>
          <w:sz w:val="32"/>
          <w:szCs w:val="32"/>
        </w:rPr>
        <w:t>Alternativni tokovi</w:t>
      </w:r>
      <w:bookmarkEnd w:id="8"/>
    </w:p>
    <w:p w14:paraId="13CCE8B1" w14:textId="1540CCA4" w:rsidR="00482EB3" w:rsidRDefault="009A0FF7" w:rsidP="00482EB3">
      <w:pPr>
        <w:rPr>
          <w:bCs/>
        </w:rPr>
      </w:pPr>
      <w:r>
        <w:rPr>
          <w:b/>
          <w:bCs/>
          <w:sz w:val="28"/>
          <w:szCs w:val="28"/>
        </w:rPr>
        <w:t xml:space="preserve">                       </w:t>
      </w:r>
      <w:r w:rsidR="00EA07C7">
        <w:rPr>
          <w:bCs/>
          <w:sz w:val="32"/>
          <w:szCs w:val="32"/>
        </w:rPr>
        <w:t>2.2.1</w:t>
      </w:r>
      <w:r>
        <w:rPr>
          <w:bCs/>
          <w:sz w:val="32"/>
          <w:szCs w:val="32"/>
        </w:rPr>
        <w:t xml:space="preserve">.a </w:t>
      </w:r>
      <w:r w:rsidR="00482EB3">
        <w:rPr>
          <w:bCs/>
        </w:rPr>
        <w:t xml:space="preserve">Korisnik klikom na dugme “Moja korpa” prelazi na stranicu na kojoj se </w:t>
      </w:r>
    </w:p>
    <w:p w14:paraId="1A340368" w14:textId="7185A9B3" w:rsidR="0074363C" w:rsidRDefault="00482EB3" w:rsidP="00482EB3">
      <w:pPr>
        <w:rPr>
          <w:bCs/>
        </w:rPr>
      </w:pPr>
      <w:r>
        <w:rPr>
          <w:bCs/>
        </w:rPr>
        <w:t xml:space="preserve">                                                 nalazi sadržaj njegove korpe.</w:t>
      </w:r>
    </w:p>
    <w:p w14:paraId="40F0EFE7" w14:textId="42809DD1" w:rsidR="00A07A2C" w:rsidRDefault="009A0FF7" w:rsidP="00893C9A">
      <w:pPr>
        <w:rPr>
          <w:bCs/>
        </w:rPr>
      </w:pPr>
      <w:r>
        <w:rPr>
          <w:bCs/>
          <w:sz w:val="32"/>
          <w:szCs w:val="32"/>
        </w:rPr>
        <w:t xml:space="preserve">                    </w:t>
      </w:r>
      <w:r w:rsidR="00EA07C7">
        <w:rPr>
          <w:bCs/>
          <w:sz w:val="32"/>
          <w:szCs w:val="32"/>
        </w:rPr>
        <w:t>2.2.1</w:t>
      </w:r>
      <w:r w:rsidRPr="009A0FF7">
        <w:rPr>
          <w:bCs/>
          <w:sz w:val="32"/>
          <w:szCs w:val="32"/>
        </w:rPr>
        <w:t xml:space="preserve">. </w:t>
      </w:r>
      <w:r w:rsidR="00893C9A">
        <w:rPr>
          <w:bCs/>
          <w:sz w:val="32"/>
          <w:szCs w:val="32"/>
        </w:rPr>
        <w:t>b</w:t>
      </w:r>
      <w:r w:rsidR="00893C9A">
        <w:rPr>
          <w:bCs/>
        </w:rPr>
        <w:t xml:space="preserve"> Korisnik klikom na dugme “Izmeni podatke”</w:t>
      </w:r>
      <w:r w:rsidR="00A07A2C">
        <w:rPr>
          <w:bCs/>
        </w:rPr>
        <w:t xml:space="preserve"> odlazi na stranicu na kojoj</w:t>
      </w:r>
    </w:p>
    <w:p w14:paraId="662AD24A" w14:textId="08A0DFC1" w:rsidR="009A0FF7" w:rsidRDefault="00A07A2C" w:rsidP="00893C9A">
      <w:pPr>
        <w:rPr>
          <w:bCs/>
        </w:rPr>
      </w:pPr>
      <w:r>
        <w:rPr>
          <w:bCs/>
        </w:rPr>
        <w:t xml:space="preserve">                                                  može promeniti informacije na svom profile.</w:t>
      </w:r>
    </w:p>
    <w:p w14:paraId="1EB4A7C3" w14:textId="6C885966" w:rsidR="00EA07C7" w:rsidRDefault="00EA07C7" w:rsidP="00893C9A">
      <w:pPr>
        <w:rPr>
          <w:bCs/>
        </w:rPr>
      </w:pPr>
      <w:r>
        <w:rPr>
          <w:bCs/>
          <w:sz w:val="32"/>
          <w:szCs w:val="32"/>
        </w:rPr>
        <w:t xml:space="preserve">                      </w:t>
      </w:r>
      <w:r w:rsidRPr="00EA07C7">
        <w:rPr>
          <w:bCs/>
          <w:sz w:val="32"/>
          <w:szCs w:val="32"/>
        </w:rPr>
        <w:t>2.2.2. a</w:t>
      </w:r>
      <w:r>
        <w:rPr>
          <w:bCs/>
        </w:rPr>
        <w:t xml:space="preserve"> Korisnik klikom na dugme odustani odustaje od gasenja naloga.</w:t>
      </w:r>
    </w:p>
    <w:p w14:paraId="45DA91E5" w14:textId="7006DAE4" w:rsidR="00EA07C7" w:rsidRPr="00893C9A" w:rsidRDefault="00260CDA" w:rsidP="00893C9A">
      <w:pPr>
        <w:rPr>
          <w:bCs/>
        </w:rPr>
      </w:pPr>
      <w:r>
        <w:rPr>
          <w:bCs/>
          <w:sz w:val="32"/>
          <w:szCs w:val="32"/>
        </w:rPr>
        <w:t xml:space="preserve">                      </w:t>
      </w:r>
      <w:r w:rsidR="00EA07C7" w:rsidRPr="00260CDA">
        <w:rPr>
          <w:bCs/>
          <w:sz w:val="32"/>
          <w:szCs w:val="32"/>
        </w:rPr>
        <w:t>2.2.2.a</w:t>
      </w:r>
      <w:r w:rsidR="00EA07C7">
        <w:rPr>
          <w:bCs/>
        </w:rPr>
        <w:t xml:space="preserve"> Korsnik ostaje na svom profil</w:t>
      </w:r>
      <w:r>
        <w:rPr>
          <w:bCs/>
        </w:rPr>
        <w:t>u.</w:t>
      </w:r>
    </w:p>
    <w:p w14:paraId="72E26F64" w14:textId="77777777" w:rsidR="0074363C" w:rsidRPr="0074363C" w:rsidRDefault="0074363C" w:rsidP="0074363C">
      <w:pPr>
        <w:rPr>
          <w:b/>
          <w:bCs/>
          <w:sz w:val="28"/>
          <w:szCs w:val="28"/>
        </w:rPr>
      </w:pPr>
    </w:p>
    <w:p w14:paraId="5DAAF0DD" w14:textId="1947CBDE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9" w:name="_Toc34049136"/>
      <w:r w:rsidRPr="0074363C">
        <w:rPr>
          <w:b/>
          <w:bCs/>
          <w:color w:val="auto"/>
          <w:sz w:val="32"/>
          <w:szCs w:val="32"/>
        </w:rPr>
        <w:t>Posebni zahtevi</w:t>
      </w:r>
      <w:bookmarkEnd w:id="9"/>
    </w:p>
    <w:p w14:paraId="7264BBEB" w14:textId="2728F2B8" w:rsidR="0074363C" w:rsidRPr="009A0FF7" w:rsidRDefault="009A0FF7" w:rsidP="0074363C">
      <w:pPr>
        <w:pStyle w:val="Heading2"/>
        <w:ind w:left="360"/>
        <w:rPr>
          <w:bCs/>
          <w:color w:val="auto"/>
          <w:sz w:val="22"/>
          <w:szCs w:val="22"/>
        </w:rPr>
      </w:pPr>
      <w:r>
        <w:rPr>
          <w:bCs/>
          <w:color w:val="auto"/>
          <w:sz w:val="22"/>
          <w:szCs w:val="22"/>
        </w:rPr>
        <w:t xml:space="preserve">                    </w:t>
      </w:r>
      <w:r w:rsidRPr="009A0FF7">
        <w:rPr>
          <w:bCs/>
          <w:color w:val="auto"/>
          <w:sz w:val="22"/>
          <w:szCs w:val="22"/>
        </w:rPr>
        <w:t>Nema posebnih uslova.</w:t>
      </w:r>
    </w:p>
    <w:p w14:paraId="4C16CA16" w14:textId="77777777" w:rsidR="0074363C" w:rsidRPr="0074363C" w:rsidRDefault="0074363C" w:rsidP="0074363C"/>
    <w:p w14:paraId="54956E26" w14:textId="2F86290D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10" w:name="_Toc34049137"/>
      <w:r w:rsidRPr="0074363C">
        <w:rPr>
          <w:b/>
          <w:bCs/>
          <w:color w:val="auto"/>
          <w:sz w:val="32"/>
          <w:szCs w:val="32"/>
        </w:rPr>
        <w:lastRenderedPageBreak/>
        <w:t>Preduslovi</w:t>
      </w:r>
      <w:bookmarkEnd w:id="10"/>
    </w:p>
    <w:p w14:paraId="48E1AE6A" w14:textId="0C3D8AEA" w:rsidR="0074363C" w:rsidRDefault="009A0FF7" w:rsidP="0074363C">
      <w:pPr>
        <w:pStyle w:val="Heading2"/>
        <w:rPr>
          <w:b/>
          <w:bCs/>
          <w:color w:val="auto"/>
          <w:sz w:val="32"/>
          <w:szCs w:val="32"/>
        </w:rPr>
      </w:pPr>
      <w:r>
        <w:rPr>
          <w:bCs/>
          <w:color w:val="auto"/>
          <w:sz w:val="22"/>
          <w:szCs w:val="22"/>
        </w:rPr>
        <w:t xml:space="preserve">                             </w:t>
      </w:r>
      <w:r w:rsidR="00F52273">
        <w:rPr>
          <w:bCs/>
          <w:color w:val="auto"/>
          <w:sz w:val="22"/>
          <w:szCs w:val="22"/>
        </w:rPr>
        <w:t>Korisnik</w:t>
      </w:r>
      <w:r w:rsidRPr="009A0FF7">
        <w:rPr>
          <w:bCs/>
          <w:color w:val="auto"/>
          <w:sz w:val="22"/>
          <w:szCs w:val="22"/>
        </w:rPr>
        <w:t xml:space="preserve"> je prijavljen na </w:t>
      </w:r>
      <w:r w:rsidR="003F7503">
        <w:rPr>
          <w:bCs/>
          <w:color w:val="auto"/>
          <w:sz w:val="22"/>
          <w:szCs w:val="22"/>
        </w:rPr>
        <w:t>si</w:t>
      </w:r>
      <w:r w:rsidRPr="009A0FF7">
        <w:rPr>
          <w:bCs/>
          <w:color w:val="auto"/>
          <w:sz w:val="22"/>
          <w:szCs w:val="22"/>
        </w:rPr>
        <w:t>stem</w:t>
      </w:r>
      <w:r>
        <w:rPr>
          <w:b/>
          <w:bCs/>
          <w:color w:val="auto"/>
          <w:sz w:val="32"/>
          <w:szCs w:val="32"/>
        </w:rPr>
        <w:t>.</w:t>
      </w:r>
    </w:p>
    <w:p w14:paraId="1E6632D8" w14:textId="77777777" w:rsidR="0074363C" w:rsidRPr="0074363C" w:rsidRDefault="0074363C" w:rsidP="0074363C"/>
    <w:p w14:paraId="6202E787" w14:textId="4A1AEED1" w:rsid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11" w:name="_Toc34049138"/>
      <w:r w:rsidRPr="0074363C">
        <w:rPr>
          <w:b/>
          <w:bCs/>
          <w:color w:val="auto"/>
          <w:sz w:val="32"/>
          <w:szCs w:val="32"/>
        </w:rPr>
        <w:t>Posledice</w:t>
      </w:r>
      <w:bookmarkEnd w:id="11"/>
    </w:p>
    <w:p w14:paraId="06489422" w14:textId="06AE81CC" w:rsidR="003F7503" w:rsidRPr="003F7503" w:rsidRDefault="00F52273" w:rsidP="003F7503">
      <w:r>
        <w:t xml:space="preserve">                             Korsinik je izbrisao svoj nalog.</w:t>
      </w:r>
      <w:bookmarkStart w:id="12" w:name="_GoBack"/>
      <w:bookmarkEnd w:id="12"/>
      <w:r w:rsidR="003F7503">
        <w:t xml:space="preserve"> </w:t>
      </w:r>
    </w:p>
    <w:sectPr w:rsidR="003F7503" w:rsidRPr="003F7503" w:rsidSect="00544961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426" w:footer="720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4379CB" w14:textId="77777777" w:rsidR="00A14C5D" w:rsidRDefault="00A14C5D">
      <w:pPr>
        <w:spacing w:after="0" w:line="240" w:lineRule="auto"/>
      </w:pPr>
      <w:r>
        <w:separator/>
      </w:r>
    </w:p>
  </w:endnote>
  <w:endnote w:type="continuationSeparator" w:id="0">
    <w:p w14:paraId="4FFE857A" w14:textId="77777777" w:rsidR="00A14C5D" w:rsidRDefault="00A14C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766110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3CB424" w14:textId="6DC27A56" w:rsidR="00544961" w:rsidRPr="00544961" w:rsidRDefault="00544961">
        <w:pPr>
          <w:pStyle w:val="Footer"/>
          <w:jc w:val="right"/>
        </w:pPr>
        <w:r w:rsidRPr="00544961">
          <w:fldChar w:fldCharType="begin"/>
        </w:r>
        <w:r w:rsidRPr="00544961">
          <w:instrText xml:space="preserve"> PAGE   \* MERGEFORMAT </w:instrText>
        </w:r>
        <w:r w:rsidRPr="00544961">
          <w:fldChar w:fldCharType="separate"/>
        </w:r>
        <w:r w:rsidR="00455DBD">
          <w:rPr>
            <w:noProof/>
          </w:rPr>
          <w:t>- 6 -</w:t>
        </w:r>
        <w:r w:rsidRPr="00544961">
          <w:rPr>
            <w:noProof/>
          </w:rPr>
          <w:fldChar w:fldCharType="end"/>
        </w:r>
      </w:p>
    </w:sdtContent>
  </w:sdt>
  <w:p w14:paraId="3353CE06" w14:textId="77777777" w:rsidR="00544961" w:rsidRPr="00544961" w:rsidRDefault="005449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DE" w14:textId="77777777" w:rsidR="00757734" w:rsidRDefault="00757734">
    <w:pPr>
      <w:jc w:val="center"/>
      <w:rPr>
        <w:rFonts w:ascii="Times New Roman" w:eastAsia="Times New Roman" w:hAnsi="Times New Roman" w:cs="Times New Roman"/>
        <w:sz w:val="24"/>
        <w:szCs w:val="24"/>
      </w:rPr>
    </w:pPr>
    <w:r>
      <w:rPr>
        <w:rFonts w:ascii="Times New Roman" w:eastAsia="Times New Roman" w:hAnsi="Times New Roman" w:cs="Times New Roman"/>
        <w:sz w:val="24"/>
        <w:szCs w:val="24"/>
      </w:rPr>
      <w:t>Verzija 1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39204C2" w14:textId="77777777" w:rsidR="00A14C5D" w:rsidRDefault="00A14C5D">
      <w:pPr>
        <w:spacing w:after="0" w:line="240" w:lineRule="auto"/>
      </w:pPr>
      <w:r>
        <w:separator/>
      </w:r>
    </w:p>
  </w:footnote>
  <w:footnote w:type="continuationSeparator" w:id="0">
    <w:p w14:paraId="2CC34942" w14:textId="77777777" w:rsidR="00A14C5D" w:rsidRDefault="00A14C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D9C908" w14:textId="74EAD718" w:rsidR="00544961" w:rsidRDefault="0054496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04AB1D2" wp14:editId="14F5C2C9">
          <wp:simplePos x="0" y="0"/>
          <wp:positionH relativeFrom="column">
            <wp:posOffset>5280660</wp:posOffset>
          </wp:positionH>
          <wp:positionV relativeFrom="paragraph">
            <wp:posOffset>7620</wp:posOffset>
          </wp:positionV>
          <wp:extent cx="929640" cy="628015"/>
          <wp:effectExtent l="0" t="0" r="3810" b="635"/>
          <wp:wrapTight wrapText="bothSides">
            <wp:wrapPolygon edited="0">
              <wp:start x="0" y="0"/>
              <wp:lineTo x="0" y="20967"/>
              <wp:lineTo x="21246" y="20967"/>
              <wp:lineTo x="21246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s.jf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190" b="16190"/>
                  <a:stretch/>
                </pic:blipFill>
                <pic:spPr bwMode="auto">
                  <a:xfrm>
                    <a:off x="0" y="0"/>
                    <a:ext cx="929640" cy="628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DC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Elektrotehnički fakultet u Beogradu,</w:t>
    </w:r>
  </w:p>
  <w:p w14:paraId="000000DD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Principi softverskog inženjerstva (SI3PSI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2" type="#_x0000_t75" style="width:11.25pt;height:11.25pt" o:bullet="t">
        <v:imagedata r:id="rId1" o:title="msoB15B"/>
      </v:shape>
    </w:pict>
  </w:numPicBullet>
  <w:abstractNum w:abstractNumId="0" w15:restartNumberingAfterBreak="0">
    <w:nsid w:val="004177A2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AAA41E4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D5F26B2"/>
    <w:multiLevelType w:val="hybridMultilevel"/>
    <w:tmpl w:val="FBA21F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53C6E"/>
    <w:multiLevelType w:val="multilevel"/>
    <w:tmpl w:val="1A28E6C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8657C5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169515AA"/>
    <w:multiLevelType w:val="multilevel"/>
    <w:tmpl w:val="8EEEA4D2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6" w15:restartNumberingAfterBreak="0">
    <w:nsid w:val="16A55F27"/>
    <w:multiLevelType w:val="multilevel"/>
    <w:tmpl w:val="FCA624A2"/>
    <w:lvl w:ilvl="0">
      <w:start w:val="10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7" w15:restartNumberingAfterBreak="0">
    <w:nsid w:val="16E3477E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7702340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2B8432D3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2D640022"/>
    <w:multiLevelType w:val="multilevel"/>
    <w:tmpl w:val="A3D2493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F14191"/>
    <w:multiLevelType w:val="multilevel"/>
    <w:tmpl w:val="F172568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3A7436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BFC624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27B1862"/>
    <w:multiLevelType w:val="multilevel"/>
    <w:tmpl w:val="D898E4E0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48B16C84"/>
    <w:multiLevelType w:val="multilevel"/>
    <w:tmpl w:val="72E66C7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C9E11DD"/>
    <w:multiLevelType w:val="multilevel"/>
    <w:tmpl w:val="5EA2F454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316DAA"/>
    <w:multiLevelType w:val="multilevel"/>
    <w:tmpl w:val="D514EA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F641C9"/>
    <w:multiLevelType w:val="multilevel"/>
    <w:tmpl w:val="D6900628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5F0858"/>
    <w:multiLevelType w:val="multilevel"/>
    <w:tmpl w:val="66B00BE4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5B534A04"/>
    <w:multiLevelType w:val="multilevel"/>
    <w:tmpl w:val="A06279B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5D014BA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5EBE6C37"/>
    <w:multiLevelType w:val="multilevel"/>
    <w:tmpl w:val="AF5841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60574310"/>
    <w:multiLevelType w:val="multilevel"/>
    <w:tmpl w:val="8F56751E"/>
    <w:lvl w:ilvl="0">
      <w:start w:val="10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4" w15:restartNumberingAfterBreak="0">
    <w:nsid w:val="682A652E"/>
    <w:multiLevelType w:val="multilevel"/>
    <w:tmpl w:val="E1EA5DB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665CE8"/>
    <w:multiLevelType w:val="hybridMultilevel"/>
    <w:tmpl w:val="D44032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587344"/>
    <w:multiLevelType w:val="hybridMultilevel"/>
    <w:tmpl w:val="7EE0B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5"/>
  </w:num>
  <w:num w:numId="3">
    <w:abstractNumId w:val="16"/>
  </w:num>
  <w:num w:numId="4">
    <w:abstractNumId w:val="14"/>
  </w:num>
  <w:num w:numId="5">
    <w:abstractNumId w:val="17"/>
  </w:num>
  <w:num w:numId="6">
    <w:abstractNumId w:val="5"/>
  </w:num>
  <w:num w:numId="7">
    <w:abstractNumId w:val="13"/>
  </w:num>
  <w:num w:numId="8">
    <w:abstractNumId w:val="6"/>
  </w:num>
  <w:num w:numId="9">
    <w:abstractNumId w:val="3"/>
  </w:num>
  <w:num w:numId="10">
    <w:abstractNumId w:val="23"/>
  </w:num>
  <w:num w:numId="11">
    <w:abstractNumId w:val="19"/>
  </w:num>
  <w:num w:numId="12">
    <w:abstractNumId w:val="10"/>
  </w:num>
  <w:num w:numId="13">
    <w:abstractNumId w:val="24"/>
  </w:num>
  <w:num w:numId="14">
    <w:abstractNumId w:val="7"/>
  </w:num>
  <w:num w:numId="15">
    <w:abstractNumId w:val="12"/>
  </w:num>
  <w:num w:numId="16">
    <w:abstractNumId w:val="0"/>
  </w:num>
  <w:num w:numId="17">
    <w:abstractNumId w:val="8"/>
  </w:num>
  <w:num w:numId="18">
    <w:abstractNumId w:val="9"/>
  </w:num>
  <w:num w:numId="19">
    <w:abstractNumId w:val="21"/>
  </w:num>
  <w:num w:numId="20">
    <w:abstractNumId w:val="1"/>
  </w:num>
  <w:num w:numId="21">
    <w:abstractNumId w:val="4"/>
  </w:num>
  <w:num w:numId="22">
    <w:abstractNumId w:val="26"/>
  </w:num>
  <w:num w:numId="23">
    <w:abstractNumId w:val="25"/>
  </w:num>
  <w:num w:numId="24">
    <w:abstractNumId w:val="20"/>
  </w:num>
  <w:num w:numId="25">
    <w:abstractNumId w:val="2"/>
  </w:num>
  <w:num w:numId="26">
    <w:abstractNumId w:val="22"/>
  </w:num>
  <w:num w:numId="2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szCwMDM2MTEyMTFU0lEKTi0uzszPAykwrgUAQtU5DywAAAA="/>
  </w:docVars>
  <w:rsids>
    <w:rsidRoot w:val="00773C9B"/>
    <w:rsid w:val="00044F37"/>
    <w:rsid w:val="00045246"/>
    <w:rsid w:val="000B4B64"/>
    <w:rsid w:val="001459BE"/>
    <w:rsid w:val="00260CDA"/>
    <w:rsid w:val="002C2313"/>
    <w:rsid w:val="003415B0"/>
    <w:rsid w:val="003F7503"/>
    <w:rsid w:val="0041648E"/>
    <w:rsid w:val="00455DBD"/>
    <w:rsid w:val="00471F67"/>
    <w:rsid w:val="00482EB3"/>
    <w:rsid w:val="004A00EE"/>
    <w:rsid w:val="00506155"/>
    <w:rsid w:val="00526B41"/>
    <w:rsid w:val="00544961"/>
    <w:rsid w:val="00561593"/>
    <w:rsid w:val="0074363C"/>
    <w:rsid w:val="00757734"/>
    <w:rsid w:val="00757C47"/>
    <w:rsid w:val="00773C9B"/>
    <w:rsid w:val="007F3A4D"/>
    <w:rsid w:val="00853D3A"/>
    <w:rsid w:val="00873944"/>
    <w:rsid w:val="00893C9A"/>
    <w:rsid w:val="00904E45"/>
    <w:rsid w:val="00961D89"/>
    <w:rsid w:val="00963643"/>
    <w:rsid w:val="009A0FF7"/>
    <w:rsid w:val="00A051E7"/>
    <w:rsid w:val="00A07A2C"/>
    <w:rsid w:val="00A14C5D"/>
    <w:rsid w:val="00B5527A"/>
    <w:rsid w:val="00B64CD3"/>
    <w:rsid w:val="00C17466"/>
    <w:rsid w:val="00C3552C"/>
    <w:rsid w:val="00CE7F66"/>
    <w:rsid w:val="00D77138"/>
    <w:rsid w:val="00D8495B"/>
    <w:rsid w:val="00D9383C"/>
    <w:rsid w:val="00DA54F3"/>
    <w:rsid w:val="00EA07C7"/>
    <w:rsid w:val="00EA2167"/>
    <w:rsid w:val="00ED0076"/>
    <w:rsid w:val="00F0723B"/>
    <w:rsid w:val="00F42193"/>
    <w:rsid w:val="00F52273"/>
    <w:rsid w:val="00FF08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74501F"/>
  <w15:docId w15:val="{A06035D4-7FA5-4A3B-AE84-1837F9BC4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0C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29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DB0"/>
  </w:style>
  <w:style w:type="paragraph" w:styleId="Footer">
    <w:name w:val="footer"/>
    <w:basedOn w:val="Normal"/>
    <w:link w:val="Foot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DB0"/>
  </w:style>
  <w:style w:type="character" w:customStyle="1" w:styleId="Heading1Char">
    <w:name w:val="Heading 1 Char"/>
    <w:basedOn w:val="DefaultParagraphFont"/>
    <w:link w:val="Heading1"/>
    <w:uiPriority w:val="9"/>
    <w:rsid w:val="00340C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40CD8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2D29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2D292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D292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D292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1CFC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6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262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6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625"/>
    <w:rPr>
      <w:b/>
      <w:bCs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GridTable4-Accent6">
    <w:name w:val="Grid Table 4 Accent 6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Spacing">
    <w:name w:val="No Spacing"/>
    <w:uiPriority w:val="1"/>
    <w:qFormat/>
    <w:rsid w:val="001459BE"/>
    <w:pPr>
      <w:spacing w:after="0" w:line="240" w:lineRule="auto"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2C23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5">
    <w:name w:val="List Table 3 Accent 5"/>
    <w:basedOn w:val="TableNormal"/>
    <w:uiPriority w:val="48"/>
    <w:rsid w:val="002C2313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fi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ytMJEIIYelcEtKzRZGh+smkbmg==">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60B504FD-7B57-460D-A622-D5CC562C36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440</Words>
  <Characters>250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ija Pesic</dc:creator>
  <cp:lastModifiedBy>Windows User</cp:lastModifiedBy>
  <cp:revision>2</cp:revision>
  <cp:lastPrinted>2020-02-23T12:26:00Z</cp:lastPrinted>
  <dcterms:created xsi:type="dcterms:W3CDTF">2020-03-07T21:02:00Z</dcterms:created>
  <dcterms:modified xsi:type="dcterms:W3CDTF">2020-03-07T21:02:00Z</dcterms:modified>
</cp:coreProperties>
</file>